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1119bc4d747ef5d49796ba8fe45a3d2f649f9f0"/>
    <w:p>
      <w:pPr>
        <w:pStyle w:val="Heading1"/>
      </w:pPr>
      <w:r>
        <w:t xml:space="preserve">Cover Letter for Automotive Engineer Position in Japan Osaka</w:t>
      </w:r>
    </w:p>
    <w:p>
      <w:pPr>
        <w:pStyle w:val="FirstParagraph"/>
      </w:pPr>
      <w:r>
        <w:t xml:space="preserve">Dear [Hiring Manager's Name],</w:t>
      </w:r>
    </w:p>
    <w:p>
      <w:pPr>
        <w:pStyle w:val="BodyText"/>
      </w:pPr>
      <w:r>
        <w:t xml:space="preserve">I am writing to express my sincere interest in the Automotive Engineer position at your esteemed organization, as advertised. With a deep passion for automotive technology and a strong background in vehicle systems design, I am eager to contribute my expertise to a company that values innovation and excellence—particularly within the dynamic automotive landscape of Japan Osaka. As someone who has always been inspired by the precision and engineering prowess of Japanese automotive manufacturing, I am excited about the opportunity to join your team in this vibrant city.</w:t>
      </w:r>
    </w:p>
    <w:p>
      <w:pPr>
        <w:pStyle w:val="BodyText"/>
      </w:pPr>
      <w:r>
        <w:t xml:space="preserve">My academic foundation in Mechanical Engineering, coupled with over five years of hands-on experience in automotive systems development, has equipped me with a comprehensive understanding of vehicle dynamics, powertrain optimization, and safety standards. Throughout my career, I have worked on projects ranging from hybrid vehicle integration to advanced driver-assistance systems (ADAS), all while adhering to the rigorous quality benchmarks that define the automotive industry in Japan Osaka. I am particularly drawn to this role because of your organization’s reputation for pushing the boundaries of automotive technology and its commitment to sustainability—a vision that aligns perfectly with my professional aspirations.</w:t>
      </w:r>
    </w:p>
    <w:p>
      <w:pPr>
        <w:pStyle w:val="BodyText"/>
      </w:pPr>
      <w:r>
        <w:t xml:space="preserve">One of my most notable achievements as an Automotive Engineer was leading a cross-functional team to design a lightweight, fuel-efficient powertrain system that reduced emissions by 15% while maintaining peak performance. This project required close collaboration with engineers from diverse disciplines, as well as a deep understanding of Japanese automotive standards such as JIS (Japanese Industrial Standards) and ISO 14001. My ability to balance technical innovation with regulatory compliance has been instrumental in delivering projects that meet the exacting expectations of the Japanese market. Additionally, I have worked with CAD software like CATIA and simulation tools such as ANSYS, which have allowed me to visualize and refine complex systems before physical prototyping.</w:t>
      </w:r>
    </w:p>
    <w:p>
      <w:pPr>
        <w:pStyle w:val="BodyText"/>
      </w:pPr>
      <w:r>
        <w:t xml:space="preserve">What sets me apart as an Automotive Engineer is my unwavering attention to detail and my ability to adapt to the fast-paced demands of the industry. In Japan Osaka, where automotive innovation is driven by a culture of meticulousness and continuous improvement, I believe my skills in problem-solving and project management would be a valuable asset. For instance, during a recent project involving autonomous vehicle testing, I implemented data-driven methodologies to optimize sensor calibration processes, resulting in a 20% reduction in testing time. This experience has honed my ability to thrive in environments where precision and efficiency are paramount—qualities that are deeply embedded in the ethos of Japanese engineering.</w:t>
      </w:r>
    </w:p>
    <w:p>
      <w:pPr>
        <w:pStyle w:val="BodyText"/>
      </w:pPr>
      <w:r>
        <w:t xml:space="preserve">Living and working in Japan Osaka would allow me to immerse myself further into the automotive industry’s unique culture. I have always admired the way Japanese companies prioritize teamwork, respect for hierarchy, and a relentless pursuit of excellence. As an Automotive Engineer, I am committed to embracing these values while contributing my own perspective on global automotive trends. I am also eager to learn from the expertise of local engineers and collaborate on projects that address the evolving needs of the industry—whether it be in electric vehicles (EVs), hydrogen fuel cell technology, or smart mobility solutions.</w:t>
      </w:r>
    </w:p>
    <w:p>
      <w:pPr>
        <w:pStyle w:val="BodyText"/>
      </w:pPr>
      <w:r>
        <w:t xml:space="preserve">Furthermore, my understanding of Japanese business practices and cultural nuances is an added advantage. I have studied Japanese language basics through self-directed learning and am prepared to adapt to the communication styles prevalent in Osaka’s corporate environment. I recognize that building trust and maintaining long-term relationships are critical in Japanese business culture, and I approach every project with a mindset of reliability, respect, and collaboration. This alignment with local values ensures that I can seamlessly integrate into your team while contributing to the success of your projects.</w:t>
      </w:r>
    </w:p>
    <w:p>
      <w:pPr>
        <w:pStyle w:val="BodyText"/>
      </w:pPr>
      <w:r>
        <w:t xml:space="preserve">In addition to my technical qualifications, I am highly motivated by the opportunity to work in a city like Osaka, which is not only a hub for automotive manufacturing but also a center for technological innovation. The presence of major automotive companies, research institutions, and startups in Osaka creates an ecosystem that fosters creativity and advancement. I am particularly interested in the city’s initiatives to promote sustainable transportation and its role as a leader in the development of next-generation vehicles. I am confident that my background in automotive engineering, combined with my enthusiasm for Japan’s technological landscape, would enable me to make meaningful contributions to your organization.</w:t>
      </w:r>
    </w:p>
    <w:p>
      <w:pPr>
        <w:pStyle w:val="BodyText"/>
      </w:pPr>
      <w:r>
        <w:t xml:space="preserve">Thank you for considering my application. I would be thrilled to bring my skills and passion for automotive engineering to your team in Japan Osaka. I am available at your earliest convenience for an interview and am happy to provide additional information about my qualifications. Please feel free to contact me via email at [your email address] or by phone at [your phone numb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13:49:13Z</dcterms:created>
  <dcterms:modified xsi:type="dcterms:W3CDTF">2026-07-23T13:49:13Z</dcterms:modified>
</cp:coreProperties>
</file>

<file path=docProps/custom.xml><?xml version="1.0" encoding="utf-8"?>
<Properties xmlns="http://schemas.openxmlformats.org/officeDocument/2006/custom-properties" xmlns:vt="http://schemas.openxmlformats.org/officeDocument/2006/docPropsVTypes"/>
</file>